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A0A" w:rsidRDefault="00C45A0A">
      <w:r w:rsidRPr="008D1BA9">
        <w:rPr>
          <w:sz w:val="24"/>
        </w:rPr>
        <w:t>Cornel Stoica</w:t>
      </w:r>
      <w:r w:rsidRPr="008D1BA9">
        <w:rPr>
          <w:sz w:val="24"/>
        </w:rPr>
        <w:br/>
        <w:t>CST238</w:t>
      </w:r>
      <w:r>
        <w:br/>
      </w:r>
    </w:p>
    <w:p w:rsidR="008D1BA9" w:rsidRDefault="008D1BA9"/>
    <w:p w:rsidR="008D1BA9" w:rsidRPr="007B483B" w:rsidRDefault="008D1BA9" w:rsidP="008D1BA9">
      <w:pPr>
        <w:jc w:val="center"/>
        <w:rPr>
          <w:sz w:val="28"/>
        </w:rPr>
      </w:pPr>
      <w:r w:rsidRPr="007B483B">
        <w:rPr>
          <w:sz w:val="28"/>
        </w:rPr>
        <w:t>Term Project Requirements/Specifications</w:t>
      </w:r>
      <w:r w:rsidR="004A5C44" w:rsidRPr="007B483B">
        <w:rPr>
          <w:sz w:val="28"/>
        </w:rPr>
        <w:t xml:space="preserve"> for BGA</w:t>
      </w:r>
    </w:p>
    <w:p w:rsidR="008D1BA9" w:rsidRDefault="008D1BA9" w:rsidP="008D1BA9">
      <w:pPr>
        <w:jc w:val="center"/>
        <w:rPr>
          <w:sz w:val="28"/>
        </w:rPr>
      </w:pPr>
    </w:p>
    <w:p w:rsidR="001B6176" w:rsidRPr="001B6176" w:rsidRDefault="001B6176" w:rsidP="001B6176">
      <w:pPr>
        <w:rPr>
          <w:sz w:val="26"/>
          <w:szCs w:val="26"/>
        </w:rPr>
      </w:pPr>
      <w:r w:rsidRPr="001B6176">
        <w:rPr>
          <w:sz w:val="26"/>
          <w:szCs w:val="26"/>
        </w:rPr>
        <w:t>Requirements:</w:t>
      </w:r>
    </w:p>
    <w:p w:rsidR="008D1BA9" w:rsidRDefault="001B6176" w:rsidP="000E3844">
      <w:pPr>
        <w:rPr>
          <w:sz w:val="24"/>
        </w:rPr>
      </w:pPr>
      <w:r>
        <w:rPr>
          <w:sz w:val="24"/>
        </w:rPr>
        <w:t>Hardware:</w:t>
      </w:r>
    </w:p>
    <w:p w:rsidR="00C12363" w:rsidRDefault="00C12363" w:rsidP="001B617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The application must run on </w:t>
      </w:r>
      <w:r w:rsidR="00592AC0">
        <w:rPr>
          <w:sz w:val="24"/>
        </w:rPr>
        <w:t xml:space="preserve">most </w:t>
      </w:r>
      <w:r w:rsidR="005B7155">
        <w:rPr>
          <w:sz w:val="24"/>
        </w:rPr>
        <w:t xml:space="preserve">standard desktop/laptop </w:t>
      </w:r>
      <w:r w:rsidR="00592AC0">
        <w:rPr>
          <w:sz w:val="24"/>
        </w:rPr>
        <w:t>processors and use little memory</w:t>
      </w:r>
      <w:r w:rsidR="005B7155">
        <w:rPr>
          <w:sz w:val="24"/>
        </w:rPr>
        <w:t>.</w:t>
      </w:r>
    </w:p>
    <w:p w:rsidR="001B6176" w:rsidRDefault="005B7155" w:rsidP="001B617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application must allow users to use a keyboard and mouse for filename entry and navigating around the application.</w:t>
      </w:r>
    </w:p>
    <w:p w:rsidR="005B7155" w:rsidRDefault="004B040B" w:rsidP="005B7155">
      <w:pPr>
        <w:rPr>
          <w:sz w:val="24"/>
        </w:rPr>
      </w:pPr>
      <w:r>
        <w:rPr>
          <w:sz w:val="24"/>
        </w:rPr>
        <w:t>Software:</w:t>
      </w:r>
    </w:p>
    <w:p w:rsidR="004B040B" w:rsidRDefault="00BF0022" w:rsidP="00986202">
      <w:pPr>
        <w:pStyle w:val="ListParagraph"/>
        <w:numPr>
          <w:ilvl w:val="0"/>
          <w:numId w:val="1"/>
        </w:numPr>
        <w:rPr>
          <w:sz w:val="24"/>
        </w:rPr>
      </w:pPr>
      <w:r w:rsidRPr="00BF0022">
        <w:rPr>
          <w:sz w:val="24"/>
        </w:rPr>
        <w:t xml:space="preserve">The application must respond to the user within </w:t>
      </w:r>
      <w:r>
        <w:rPr>
          <w:sz w:val="24"/>
        </w:rPr>
        <w:t>20</w:t>
      </w:r>
      <w:r w:rsidRPr="00BF0022">
        <w:rPr>
          <w:sz w:val="24"/>
        </w:rPr>
        <w:t xml:space="preserve"> seconds</w:t>
      </w:r>
      <w:r>
        <w:rPr>
          <w:sz w:val="24"/>
        </w:rPr>
        <w:t>.</w:t>
      </w:r>
    </w:p>
    <w:p w:rsidR="00BF0022" w:rsidRDefault="00E323E9" w:rsidP="00E323E9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>The application must run on Windows</w:t>
      </w:r>
      <w:r>
        <w:rPr>
          <w:sz w:val="24"/>
        </w:rPr>
        <w:t>.</w:t>
      </w:r>
    </w:p>
    <w:p w:rsidR="00E323E9" w:rsidRDefault="00E323E9" w:rsidP="00E323E9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must </w:t>
      </w:r>
      <w:r>
        <w:rPr>
          <w:sz w:val="24"/>
        </w:rPr>
        <w:t>come with an installer executable.</w:t>
      </w:r>
    </w:p>
    <w:p w:rsidR="009F13DD" w:rsidRDefault="009F13DD" w:rsidP="009F13DD">
      <w:pPr>
        <w:pStyle w:val="ListParagraph"/>
        <w:rPr>
          <w:sz w:val="24"/>
        </w:rPr>
      </w:pPr>
    </w:p>
    <w:p w:rsidR="009F13DD" w:rsidRDefault="009F13DD" w:rsidP="009F13DD">
      <w:pPr>
        <w:pStyle w:val="ListParagraph"/>
        <w:rPr>
          <w:sz w:val="24"/>
        </w:rPr>
      </w:pPr>
    </w:p>
    <w:p w:rsidR="009F13DD" w:rsidRDefault="009F13DD" w:rsidP="009F13DD">
      <w:pPr>
        <w:pStyle w:val="ListParagraph"/>
        <w:rPr>
          <w:sz w:val="24"/>
        </w:rPr>
      </w:pPr>
      <w:r>
        <w:rPr>
          <w:sz w:val="24"/>
        </w:rPr>
        <w:t>UI:</w:t>
      </w:r>
    </w:p>
    <w:p w:rsidR="009F13DD" w:rsidRDefault="009F13DD" w:rsidP="009F13DD">
      <w:pPr>
        <w:pStyle w:val="ListParagraph"/>
        <w:rPr>
          <w:sz w:val="24"/>
        </w:rPr>
      </w:pPr>
    </w:p>
    <w:p w:rsidR="009F13DD" w:rsidRDefault="009F13DD" w:rsidP="009F13DD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allow the user to add or remove torrent files to workload.</w:t>
      </w:r>
    </w:p>
    <w:p w:rsidR="009F13DD" w:rsidRDefault="009F13DD" w:rsidP="009F13DD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allow the user to view completed torrents in a separate window.</w:t>
      </w:r>
    </w:p>
    <w:p w:rsidR="009F13DD" w:rsidRDefault="009F13DD" w:rsidP="009F13D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application shall allow the user the freedom of choosing between basic and advanced mode views.</w:t>
      </w:r>
    </w:p>
    <w:p w:rsidR="009F13DD" w:rsidRDefault="009F13DD" w:rsidP="009F13DD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allow the user to pause/resume torrent downloads.</w:t>
      </w:r>
    </w:p>
    <w:p w:rsidR="009F13DD" w:rsidRDefault="009F13DD" w:rsidP="009F13DD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allow the user to exit the application at any time (displaying a confirmation window upon doing so each time).</w:t>
      </w:r>
    </w:p>
    <w:p w:rsidR="00100D3B" w:rsidRDefault="00100D3B" w:rsidP="00100D3B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display important torrent information such as: download speed, upload speed, a progress bar, connection strength, and torrent size.</w:t>
      </w:r>
    </w:p>
    <w:p w:rsidR="009F13DD" w:rsidRDefault="00100D3B" w:rsidP="00100D3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 </w:t>
      </w:r>
      <w:r w:rsidR="00AF5980">
        <w:rPr>
          <w:sz w:val="24"/>
        </w:rPr>
        <w:t>The application shall use a custom icon next to its name in the top left corner of the window.</w:t>
      </w:r>
    </w:p>
    <w:p w:rsidR="00AF5980" w:rsidRDefault="00AF5980" w:rsidP="003F5EF8">
      <w:pPr>
        <w:pStyle w:val="ListParagraph"/>
        <w:rPr>
          <w:sz w:val="24"/>
        </w:rPr>
      </w:pPr>
    </w:p>
    <w:p w:rsidR="008B0392" w:rsidRDefault="008B0392" w:rsidP="008B0392">
      <w:pPr>
        <w:pStyle w:val="ListParagraph"/>
        <w:rPr>
          <w:sz w:val="24"/>
        </w:rPr>
      </w:pPr>
      <w:r>
        <w:rPr>
          <w:sz w:val="24"/>
        </w:rPr>
        <w:t>Help Documentation:</w:t>
      </w:r>
    </w:p>
    <w:p w:rsidR="003F5EF8" w:rsidRDefault="003F5EF8" w:rsidP="003F5EF8">
      <w:pPr>
        <w:pStyle w:val="ListParagraph"/>
        <w:rPr>
          <w:sz w:val="24"/>
        </w:rPr>
      </w:pPr>
    </w:p>
    <w:p w:rsidR="008B0392" w:rsidRDefault="008B0392" w:rsidP="008B0392">
      <w:pPr>
        <w:pStyle w:val="ListParagraph"/>
        <w:numPr>
          <w:ilvl w:val="0"/>
          <w:numId w:val="1"/>
        </w:numPr>
        <w:rPr>
          <w:sz w:val="24"/>
        </w:rPr>
      </w:pPr>
      <w:r w:rsidRPr="00E323E9">
        <w:rPr>
          <w:sz w:val="24"/>
        </w:rPr>
        <w:t xml:space="preserve">The application </w:t>
      </w:r>
      <w:r>
        <w:rPr>
          <w:sz w:val="24"/>
        </w:rPr>
        <w:t>shall have an option for user to choose that will bring up the help window with instructions on how to use or navigate the application.</w:t>
      </w:r>
    </w:p>
    <w:p w:rsidR="00AD785F" w:rsidRPr="00BF55B0" w:rsidRDefault="00D51B1E" w:rsidP="007B483B">
      <w:pPr>
        <w:pStyle w:val="ListParagraph"/>
        <w:ind w:left="0"/>
        <w:rPr>
          <w:sz w:val="24"/>
        </w:rPr>
      </w:pPr>
      <w:r w:rsidRPr="00BF55B0">
        <w:rPr>
          <w:sz w:val="24"/>
        </w:rPr>
        <w:lastRenderedPageBreak/>
        <w:t>Deployment methodology:</w:t>
      </w:r>
    </w:p>
    <w:p w:rsidR="00D51B1E" w:rsidRPr="00BF55B0" w:rsidRDefault="00D51B1E" w:rsidP="007B483B">
      <w:pPr>
        <w:pStyle w:val="ListParagraph"/>
        <w:ind w:left="0"/>
        <w:rPr>
          <w:sz w:val="24"/>
        </w:rPr>
      </w:pPr>
    </w:p>
    <w:p w:rsidR="00D51B1E" w:rsidRPr="00BF55B0" w:rsidRDefault="00D51B1E" w:rsidP="007B483B">
      <w:pPr>
        <w:pStyle w:val="ListParagraph"/>
        <w:ind w:left="0"/>
        <w:rPr>
          <w:sz w:val="24"/>
        </w:rPr>
      </w:pPr>
      <w:r w:rsidRPr="00BF55B0">
        <w:rPr>
          <w:sz w:val="24"/>
        </w:rPr>
        <w:t>The application will be deployed via an installer which should work on a desktop or notebook running a Windows OS.</w:t>
      </w:r>
    </w:p>
    <w:p w:rsidR="00D51B1E" w:rsidRDefault="00D51B1E" w:rsidP="00E11234">
      <w:bookmarkStart w:id="0" w:name="_GoBack"/>
      <w:bookmarkEnd w:id="0"/>
    </w:p>
    <w:p w:rsidR="00BA458B" w:rsidRDefault="00BA458B" w:rsidP="006A6692">
      <w:pPr>
        <w:pStyle w:val="ListParagraph"/>
      </w:pPr>
    </w:p>
    <w:p w:rsidR="00D51B1E" w:rsidRDefault="00D51B1E" w:rsidP="007B483B">
      <w:pPr>
        <w:pStyle w:val="ListParagraph"/>
        <w:ind w:left="0"/>
        <w:rPr>
          <w:sz w:val="24"/>
        </w:rPr>
      </w:pPr>
    </w:p>
    <w:p w:rsidR="005246CC" w:rsidRDefault="005246CC" w:rsidP="007B483B">
      <w:pPr>
        <w:pStyle w:val="ListParagraph"/>
        <w:ind w:left="0"/>
        <w:rPr>
          <w:sz w:val="24"/>
        </w:rPr>
      </w:pPr>
      <w:r>
        <w:rPr>
          <w:sz w:val="24"/>
        </w:rPr>
        <w:t xml:space="preserve">Action/Response </w:t>
      </w:r>
      <w:r w:rsidR="00F27669">
        <w:rPr>
          <w:sz w:val="24"/>
        </w:rPr>
        <w:t xml:space="preserve">use-case </w:t>
      </w:r>
      <w:r>
        <w:rPr>
          <w:sz w:val="24"/>
        </w:rPr>
        <w:t>table:</w:t>
      </w:r>
    </w:p>
    <w:p w:rsidR="005246CC" w:rsidRDefault="005246CC" w:rsidP="007B483B">
      <w:pPr>
        <w:pStyle w:val="ListParagraph"/>
        <w:ind w:left="0"/>
        <w:rPr>
          <w:sz w:val="24"/>
        </w:rPr>
      </w:pPr>
    </w:p>
    <w:tbl>
      <w:tblPr>
        <w:tblStyle w:val="GridTable1Light-Accent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7036" w:rsidTr="007870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Default="00787036" w:rsidP="00787036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User Action</w:t>
            </w:r>
          </w:p>
        </w:tc>
        <w:tc>
          <w:tcPr>
            <w:tcW w:w="4675" w:type="dxa"/>
          </w:tcPr>
          <w:p w:rsidR="00787036" w:rsidRDefault="00787036" w:rsidP="0078703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ystem Response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A3644D" w:rsidP="003B6721">
            <w:pPr>
              <w:pStyle w:val="ListParagraph"/>
              <w:ind w:left="0"/>
              <w:rPr>
                <w:b w:val="0"/>
                <w:sz w:val="24"/>
              </w:rPr>
            </w:pPr>
            <w:r w:rsidRPr="004C74C5">
              <w:rPr>
                <w:b w:val="0"/>
                <w:sz w:val="24"/>
              </w:rPr>
              <w:t xml:space="preserve">User clicks </w:t>
            </w:r>
            <w:r w:rsidR="003B6721">
              <w:rPr>
                <w:b w:val="0"/>
                <w:sz w:val="24"/>
              </w:rPr>
              <w:t>“Add torrent</w:t>
            </w:r>
            <w:r w:rsidRPr="004C74C5">
              <w:rPr>
                <w:b w:val="0"/>
                <w:sz w:val="24"/>
              </w:rPr>
              <w:t>”</w:t>
            </w:r>
          </w:p>
        </w:tc>
        <w:tc>
          <w:tcPr>
            <w:tcW w:w="4675" w:type="dxa"/>
          </w:tcPr>
          <w:p w:rsidR="00787036" w:rsidRPr="004C74C5" w:rsidRDefault="00A3644D" w:rsidP="00843DF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4C74C5">
              <w:rPr>
                <w:sz w:val="24"/>
              </w:rPr>
              <w:t xml:space="preserve">System </w:t>
            </w:r>
            <w:r w:rsidR="008B001C" w:rsidRPr="004C74C5">
              <w:rPr>
                <w:sz w:val="24"/>
              </w:rPr>
              <w:t xml:space="preserve">opens </w:t>
            </w:r>
            <w:r w:rsidR="00843DFA" w:rsidRPr="004C74C5">
              <w:rPr>
                <w:sz w:val="24"/>
              </w:rPr>
              <w:t>file path</w:t>
            </w:r>
            <w:r w:rsidR="008B001C" w:rsidRPr="004C74C5">
              <w:rPr>
                <w:sz w:val="24"/>
              </w:rPr>
              <w:t xml:space="preserve"> window</w:t>
            </w:r>
            <w:r w:rsidR="00843DFA">
              <w:rPr>
                <w:sz w:val="24"/>
              </w:rPr>
              <w:t>,</w:t>
            </w:r>
            <w:r w:rsidR="008B001C" w:rsidRPr="004C74C5">
              <w:rPr>
                <w:sz w:val="24"/>
              </w:rPr>
              <w:t xml:space="preserve"> request</w:t>
            </w:r>
            <w:r w:rsidR="00843DFA">
              <w:rPr>
                <w:sz w:val="24"/>
              </w:rPr>
              <w:t>ing</w:t>
            </w:r>
            <w:r w:rsidR="008B001C" w:rsidRPr="004C74C5">
              <w:rPr>
                <w:sz w:val="24"/>
              </w:rPr>
              <w:t xml:space="preserve"> file of the right extension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4E5F76" w:rsidP="007B483B">
            <w:pPr>
              <w:pStyle w:val="ListParagraph"/>
              <w:ind w:left="0"/>
              <w:rPr>
                <w:b w:val="0"/>
                <w:sz w:val="24"/>
              </w:rPr>
            </w:pPr>
            <w:r w:rsidRPr="004C74C5">
              <w:rPr>
                <w:b w:val="0"/>
                <w:sz w:val="24"/>
              </w:rPr>
              <w:t>User clicks the help button</w:t>
            </w:r>
          </w:p>
        </w:tc>
        <w:tc>
          <w:tcPr>
            <w:tcW w:w="4675" w:type="dxa"/>
          </w:tcPr>
          <w:p w:rsidR="00787036" w:rsidRPr="004C74C5" w:rsidRDefault="004E5F76" w:rsidP="007B483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4C74C5">
              <w:rPr>
                <w:sz w:val="24"/>
              </w:rPr>
              <w:t>System opens the help window with operating instructions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B01BBD" w:rsidP="00490AE4">
            <w:pPr>
              <w:pStyle w:val="ListParagraph"/>
              <w:ind w:left="0"/>
              <w:rPr>
                <w:b w:val="0"/>
                <w:sz w:val="24"/>
              </w:rPr>
            </w:pPr>
            <w:r w:rsidRPr="004C74C5">
              <w:rPr>
                <w:b w:val="0"/>
                <w:sz w:val="24"/>
              </w:rPr>
              <w:t xml:space="preserve">User </w:t>
            </w:r>
            <w:r w:rsidR="0083798C" w:rsidRPr="004C74C5">
              <w:rPr>
                <w:b w:val="0"/>
                <w:sz w:val="24"/>
              </w:rPr>
              <w:t xml:space="preserve">clicks </w:t>
            </w:r>
            <w:r w:rsidR="00490AE4">
              <w:rPr>
                <w:b w:val="0"/>
                <w:sz w:val="24"/>
              </w:rPr>
              <w:t>A</w:t>
            </w:r>
            <w:r w:rsidR="0083798C" w:rsidRPr="004C74C5">
              <w:rPr>
                <w:b w:val="0"/>
                <w:sz w:val="24"/>
              </w:rPr>
              <w:t>dvanced/basic mode</w:t>
            </w:r>
            <w:r w:rsidR="00490AE4">
              <w:rPr>
                <w:b w:val="0"/>
                <w:sz w:val="24"/>
              </w:rPr>
              <w:t xml:space="preserve"> button</w:t>
            </w:r>
          </w:p>
        </w:tc>
        <w:tc>
          <w:tcPr>
            <w:tcW w:w="4675" w:type="dxa"/>
          </w:tcPr>
          <w:p w:rsidR="00787036" w:rsidRPr="004C74C5" w:rsidRDefault="0083798C" w:rsidP="007B483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4C74C5">
              <w:rPr>
                <w:sz w:val="24"/>
              </w:rPr>
              <w:t>System switches between modes as appropriate displaying the necessary information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34570F" w:rsidP="00490AE4">
            <w:pPr>
              <w:pStyle w:val="ListParagraph"/>
              <w:ind w:left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User clicks the </w:t>
            </w:r>
            <w:r w:rsidR="00490AE4">
              <w:rPr>
                <w:b w:val="0"/>
                <w:sz w:val="24"/>
              </w:rPr>
              <w:t>E</w:t>
            </w:r>
            <w:r>
              <w:rPr>
                <w:b w:val="0"/>
                <w:sz w:val="24"/>
              </w:rPr>
              <w:t>xit button</w:t>
            </w:r>
          </w:p>
        </w:tc>
        <w:tc>
          <w:tcPr>
            <w:tcW w:w="4675" w:type="dxa"/>
          </w:tcPr>
          <w:p w:rsidR="00787036" w:rsidRPr="004C74C5" w:rsidRDefault="0034570F" w:rsidP="007B483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ystem will display the exit confirmation window and close the application if OK is pressed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744AB1" w:rsidP="007B483B">
            <w:pPr>
              <w:pStyle w:val="ListParagraph"/>
              <w:ind w:left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User clicks </w:t>
            </w:r>
            <w:r w:rsidR="003B6721">
              <w:rPr>
                <w:b w:val="0"/>
                <w:sz w:val="24"/>
              </w:rPr>
              <w:t>“Remove torrent”</w:t>
            </w:r>
          </w:p>
        </w:tc>
        <w:tc>
          <w:tcPr>
            <w:tcW w:w="4675" w:type="dxa"/>
          </w:tcPr>
          <w:p w:rsidR="00787036" w:rsidRPr="004C74C5" w:rsidRDefault="003B6721" w:rsidP="007B483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ystem will either confirm or not the removal depending on the operating mode user is in (basic mode always confirms for exit/removal)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3B6721" w:rsidP="007B483B">
            <w:pPr>
              <w:pStyle w:val="ListParagraph"/>
              <w:ind w:left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User clicks “Pause All”</w:t>
            </w:r>
          </w:p>
        </w:tc>
        <w:tc>
          <w:tcPr>
            <w:tcW w:w="4675" w:type="dxa"/>
          </w:tcPr>
          <w:p w:rsidR="00787036" w:rsidRPr="004C74C5" w:rsidRDefault="003B6721" w:rsidP="007B483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ystem will pause all torrent downloads</w:t>
            </w:r>
          </w:p>
        </w:tc>
      </w:tr>
      <w:tr w:rsidR="00787036" w:rsidTr="007870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87036" w:rsidRPr="004C74C5" w:rsidRDefault="003B6721" w:rsidP="007B483B">
            <w:pPr>
              <w:pStyle w:val="ListParagraph"/>
              <w:ind w:left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User clicks “Resume All”</w:t>
            </w:r>
          </w:p>
        </w:tc>
        <w:tc>
          <w:tcPr>
            <w:tcW w:w="4675" w:type="dxa"/>
          </w:tcPr>
          <w:p w:rsidR="00787036" w:rsidRPr="004C74C5" w:rsidRDefault="003B6721" w:rsidP="003B672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ystem will resume all torrent downloads</w:t>
            </w:r>
          </w:p>
        </w:tc>
      </w:tr>
    </w:tbl>
    <w:p w:rsidR="00DD7B44" w:rsidRDefault="00DD7B44" w:rsidP="007B483B">
      <w:pPr>
        <w:pStyle w:val="ListParagraph"/>
        <w:ind w:left="0"/>
        <w:rPr>
          <w:sz w:val="24"/>
        </w:rPr>
      </w:pPr>
    </w:p>
    <w:p w:rsidR="003B6721" w:rsidRDefault="003B6721" w:rsidP="007B483B">
      <w:pPr>
        <w:pStyle w:val="ListParagraph"/>
        <w:ind w:left="0"/>
        <w:rPr>
          <w:sz w:val="24"/>
        </w:rPr>
      </w:pPr>
    </w:p>
    <w:p w:rsidR="008B5091" w:rsidRDefault="008B5091" w:rsidP="007B483B">
      <w:pPr>
        <w:pStyle w:val="ListParagraph"/>
        <w:ind w:left="0"/>
        <w:rPr>
          <w:sz w:val="24"/>
        </w:rPr>
      </w:pPr>
    </w:p>
    <w:p w:rsidR="003B6721" w:rsidRDefault="008B5091" w:rsidP="007B483B">
      <w:pPr>
        <w:pStyle w:val="ListParagraph"/>
        <w:ind w:left="0"/>
        <w:rPr>
          <w:sz w:val="24"/>
        </w:rPr>
      </w:pPr>
      <w:r>
        <w:rPr>
          <w:sz w:val="24"/>
        </w:rPr>
        <w:t>Research/Materials Needed:</w:t>
      </w:r>
    </w:p>
    <w:p w:rsidR="008B5091" w:rsidRDefault="008B5091" w:rsidP="007B483B">
      <w:pPr>
        <w:pStyle w:val="ListParagraph"/>
        <w:ind w:left="0"/>
        <w:rPr>
          <w:sz w:val="24"/>
        </w:rPr>
      </w:pPr>
    </w:p>
    <w:p w:rsidR="008B5091" w:rsidRDefault="008B5091" w:rsidP="007B483B">
      <w:pPr>
        <w:pStyle w:val="ListParagraph"/>
        <w:ind w:left="0"/>
        <w:rPr>
          <w:sz w:val="24"/>
        </w:rPr>
      </w:pPr>
      <w:r>
        <w:rPr>
          <w:sz w:val="24"/>
        </w:rPr>
        <w:t xml:space="preserve">Research other </w:t>
      </w:r>
      <w:proofErr w:type="spellStart"/>
      <w:r>
        <w:rPr>
          <w:sz w:val="24"/>
        </w:rPr>
        <w:t>BitTorrent</w:t>
      </w:r>
      <w:proofErr w:type="spellEnd"/>
      <w:r>
        <w:rPr>
          <w:sz w:val="24"/>
        </w:rPr>
        <w:t xml:space="preserve"> </w:t>
      </w:r>
      <w:r w:rsidR="002B0572">
        <w:rPr>
          <w:sz w:val="24"/>
        </w:rPr>
        <w:t>client applications</w:t>
      </w:r>
      <w:r>
        <w:rPr>
          <w:sz w:val="24"/>
        </w:rPr>
        <w:t xml:space="preserve"> </w:t>
      </w:r>
      <w:r w:rsidR="008D2E8B">
        <w:rPr>
          <w:sz w:val="24"/>
        </w:rPr>
        <w:t xml:space="preserve">(uTorrent, </w:t>
      </w:r>
      <w:proofErr w:type="spellStart"/>
      <w:r w:rsidR="008D2E8B">
        <w:rPr>
          <w:sz w:val="24"/>
        </w:rPr>
        <w:t>q</w:t>
      </w:r>
      <w:r w:rsidR="002B0572">
        <w:rPr>
          <w:sz w:val="24"/>
        </w:rPr>
        <w:t>Bitt</w:t>
      </w:r>
      <w:r w:rsidR="008D2E8B">
        <w:rPr>
          <w:sz w:val="24"/>
        </w:rPr>
        <w:t>orrent</w:t>
      </w:r>
      <w:proofErr w:type="spellEnd"/>
      <w:r w:rsidR="008D2E8B">
        <w:rPr>
          <w:sz w:val="24"/>
        </w:rPr>
        <w:t>,</w:t>
      </w:r>
      <w:r w:rsidR="002B0572">
        <w:rPr>
          <w:sz w:val="24"/>
        </w:rPr>
        <w:t xml:space="preserve"> </w:t>
      </w:r>
      <w:proofErr w:type="spellStart"/>
      <w:r w:rsidR="002B0572">
        <w:rPr>
          <w:sz w:val="24"/>
        </w:rPr>
        <w:t>Vuze</w:t>
      </w:r>
      <w:proofErr w:type="spellEnd"/>
      <w:r w:rsidR="002B0572">
        <w:rPr>
          <w:sz w:val="24"/>
        </w:rPr>
        <w:t>, etc.)</w:t>
      </w:r>
      <w:r w:rsidR="008D2E8B">
        <w:rPr>
          <w:sz w:val="24"/>
        </w:rPr>
        <w:t xml:space="preserve"> </w:t>
      </w:r>
      <w:r>
        <w:rPr>
          <w:sz w:val="24"/>
        </w:rPr>
        <w:t>to learn how GU</w:t>
      </w:r>
      <w:r w:rsidR="002B0572">
        <w:rPr>
          <w:sz w:val="24"/>
        </w:rPr>
        <w:t>I and controls look</w:t>
      </w:r>
      <w:r>
        <w:rPr>
          <w:sz w:val="24"/>
        </w:rPr>
        <w:t xml:space="preserve"> and operate.</w:t>
      </w:r>
    </w:p>
    <w:p w:rsidR="002B0572" w:rsidRDefault="002B0572" w:rsidP="007B483B">
      <w:pPr>
        <w:pStyle w:val="ListParagraph"/>
        <w:ind w:left="0"/>
        <w:rPr>
          <w:sz w:val="24"/>
        </w:rPr>
      </w:pPr>
    </w:p>
    <w:p w:rsidR="002B0572" w:rsidRDefault="002B0572" w:rsidP="007B483B">
      <w:pPr>
        <w:pStyle w:val="ListParagraph"/>
        <w:ind w:left="0"/>
        <w:rPr>
          <w:sz w:val="24"/>
        </w:rPr>
      </w:pPr>
    </w:p>
    <w:p w:rsidR="00B6168D" w:rsidRDefault="00B6168D" w:rsidP="007B483B">
      <w:pPr>
        <w:pStyle w:val="ListParagraph"/>
        <w:ind w:left="0"/>
        <w:rPr>
          <w:sz w:val="24"/>
        </w:rPr>
      </w:pPr>
      <w:r>
        <w:rPr>
          <w:sz w:val="24"/>
        </w:rPr>
        <w:t>Milestone</w:t>
      </w:r>
      <w:r w:rsidR="00E87888">
        <w:rPr>
          <w:sz w:val="24"/>
        </w:rPr>
        <w:t>s</w:t>
      </w:r>
      <w:r>
        <w:rPr>
          <w:sz w:val="24"/>
        </w:rPr>
        <w:t>:</w:t>
      </w:r>
    </w:p>
    <w:p w:rsidR="00B6168D" w:rsidRDefault="00B6168D" w:rsidP="007B483B">
      <w:pPr>
        <w:pStyle w:val="ListParagraph"/>
        <w:ind w:left="0"/>
        <w:rPr>
          <w:sz w:val="24"/>
        </w:rPr>
      </w:pPr>
    </w:p>
    <w:p w:rsidR="00B6168D" w:rsidRDefault="00F94917" w:rsidP="00F94917">
      <w:pPr>
        <w:pStyle w:val="ListParagraph"/>
        <w:numPr>
          <w:ilvl w:val="0"/>
          <w:numId w:val="1"/>
        </w:numPr>
        <w:rPr>
          <w:sz w:val="24"/>
        </w:rPr>
      </w:pPr>
      <w:r w:rsidRPr="00F94917">
        <w:rPr>
          <w:sz w:val="24"/>
        </w:rPr>
        <w:t>Term Project Proposal (Week 2)</w:t>
      </w:r>
      <w:r>
        <w:rPr>
          <w:sz w:val="24"/>
        </w:rPr>
        <w:t xml:space="preserve"> – Check</w:t>
      </w:r>
    </w:p>
    <w:p w:rsidR="00F94917" w:rsidRDefault="00F94917" w:rsidP="00F94917">
      <w:pPr>
        <w:pStyle w:val="ListParagraph"/>
        <w:numPr>
          <w:ilvl w:val="0"/>
          <w:numId w:val="1"/>
        </w:numPr>
        <w:rPr>
          <w:sz w:val="24"/>
        </w:rPr>
      </w:pPr>
      <w:r w:rsidRPr="00F94917">
        <w:rPr>
          <w:sz w:val="24"/>
        </w:rPr>
        <w:t>Term Project Requirements (Week 3)</w:t>
      </w:r>
      <w:r>
        <w:rPr>
          <w:sz w:val="24"/>
        </w:rPr>
        <w:t xml:space="preserve"> – Check</w:t>
      </w:r>
    </w:p>
    <w:p w:rsidR="00F94917" w:rsidRDefault="00BA3C06" w:rsidP="00BA3C06">
      <w:pPr>
        <w:pStyle w:val="ListParagraph"/>
        <w:numPr>
          <w:ilvl w:val="0"/>
          <w:numId w:val="1"/>
        </w:numPr>
        <w:rPr>
          <w:sz w:val="24"/>
        </w:rPr>
      </w:pPr>
      <w:r w:rsidRPr="00BA3C06">
        <w:rPr>
          <w:sz w:val="24"/>
        </w:rPr>
        <w:t>Peer evaluations #1 and feedback of GUI design</w:t>
      </w:r>
      <w:r>
        <w:rPr>
          <w:sz w:val="24"/>
        </w:rPr>
        <w:t xml:space="preserve"> – In-progress</w:t>
      </w:r>
    </w:p>
    <w:p w:rsidR="00AE1ABA" w:rsidRDefault="00AE1ABA" w:rsidP="00AE1ABA">
      <w:pPr>
        <w:pStyle w:val="ListParagraph"/>
        <w:numPr>
          <w:ilvl w:val="0"/>
          <w:numId w:val="1"/>
        </w:numPr>
        <w:rPr>
          <w:sz w:val="24"/>
        </w:rPr>
      </w:pPr>
      <w:r w:rsidRPr="00AE1ABA">
        <w:rPr>
          <w:sz w:val="24"/>
        </w:rPr>
        <w:t>Status Report #1</w:t>
      </w:r>
      <w:r>
        <w:rPr>
          <w:sz w:val="24"/>
        </w:rPr>
        <w:t xml:space="preserve"> – To do</w:t>
      </w:r>
    </w:p>
    <w:p w:rsidR="00AE1ABA" w:rsidRDefault="00AE10DD" w:rsidP="00AE1ABA">
      <w:pPr>
        <w:rPr>
          <w:sz w:val="24"/>
        </w:rPr>
      </w:pPr>
      <w:r>
        <w:rPr>
          <w:sz w:val="24"/>
        </w:rPr>
        <w:lastRenderedPageBreak/>
        <w:t>UI Rough Draft:</w:t>
      </w:r>
    </w:p>
    <w:p w:rsidR="00AE10DD" w:rsidRDefault="00AE10DD" w:rsidP="00AE1ABA">
      <w:pPr>
        <w:rPr>
          <w:sz w:val="24"/>
        </w:rPr>
      </w:pPr>
    </w:p>
    <w:p w:rsidR="00CB06A0" w:rsidRDefault="0083092D" w:rsidP="00AE1ABA">
      <w:pPr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9025467" cy="507682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UI Rought Draft - Main Window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5128" cy="508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590" w:rsidRDefault="004A6590" w:rsidP="00AE1ABA">
      <w:pPr>
        <w:rPr>
          <w:sz w:val="24"/>
        </w:rPr>
      </w:pPr>
    </w:p>
    <w:p w:rsidR="00AE10DD" w:rsidRPr="00AE1ABA" w:rsidRDefault="00AE10DD" w:rsidP="00AE1ABA">
      <w:pPr>
        <w:rPr>
          <w:sz w:val="24"/>
        </w:rPr>
      </w:pPr>
    </w:p>
    <w:sectPr w:rsidR="00AE10DD" w:rsidRPr="00AE1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34737D"/>
    <w:multiLevelType w:val="hybridMultilevel"/>
    <w:tmpl w:val="4438AC88"/>
    <w:lvl w:ilvl="0" w:tplc="C158C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jAwsjS1tDA2NDNX0lEKTi0uzszPAykwrgUApD/bKSwAAAA="/>
  </w:docVars>
  <w:rsids>
    <w:rsidRoot w:val="00C45A0A"/>
    <w:rsid w:val="000C727E"/>
    <w:rsid w:val="000E3844"/>
    <w:rsid w:val="00100D3B"/>
    <w:rsid w:val="00174694"/>
    <w:rsid w:val="001B6176"/>
    <w:rsid w:val="002B0572"/>
    <w:rsid w:val="002F4638"/>
    <w:rsid w:val="00327216"/>
    <w:rsid w:val="0034570F"/>
    <w:rsid w:val="003B6721"/>
    <w:rsid w:val="003F5EF8"/>
    <w:rsid w:val="00487737"/>
    <w:rsid w:val="00490AE4"/>
    <w:rsid w:val="004A5C44"/>
    <w:rsid w:val="004A6590"/>
    <w:rsid w:val="004B040B"/>
    <w:rsid w:val="004C74C5"/>
    <w:rsid w:val="004E5F76"/>
    <w:rsid w:val="005246CC"/>
    <w:rsid w:val="00592AC0"/>
    <w:rsid w:val="005A28CD"/>
    <w:rsid w:val="005B7155"/>
    <w:rsid w:val="00641B1F"/>
    <w:rsid w:val="006A6692"/>
    <w:rsid w:val="00744AB1"/>
    <w:rsid w:val="00787036"/>
    <w:rsid w:val="007B483B"/>
    <w:rsid w:val="00811CFA"/>
    <w:rsid w:val="00820944"/>
    <w:rsid w:val="0083092D"/>
    <w:rsid w:val="0083798C"/>
    <w:rsid w:val="00843DFA"/>
    <w:rsid w:val="008B001C"/>
    <w:rsid w:val="008B0392"/>
    <w:rsid w:val="008B5091"/>
    <w:rsid w:val="008D1BA9"/>
    <w:rsid w:val="008D2E8B"/>
    <w:rsid w:val="009F13DD"/>
    <w:rsid w:val="00A3644D"/>
    <w:rsid w:val="00AD785F"/>
    <w:rsid w:val="00AE10DD"/>
    <w:rsid w:val="00AE1ABA"/>
    <w:rsid w:val="00AF5980"/>
    <w:rsid w:val="00B01BBD"/>
    <w:rsid w:val="00B6168D"/>
    <w:rsid w:val="00B91614"/>
    <w:rsid w:val="00BA3C06"/>
    <w:rsid w:val="00BA458B"/>
    <w:rsid w:val="00BF0022"/>
    <w:rsid w:val="00BF55B0"/>
    <w:rsid w:val="00C12363"/>
    <w:rsid w:val="00C45A0A"/>
    <w:rsid w:val="00C539CF"/>
    <w:rsid w:val="00C75415"/>
    <w:rsid w:val="00CB06A0"/>
    <w:rsid w:val="00D22790"/>
    <w:rsid w:val="00D51B1E"/>
    <w:rsid w:val="00DD7B44"/>
    <w:rsid w:val="00DF58D6"/>
    <w:rsid w:val="00E11234"/>
    <w:rsid w:val="00E323E9"/>
    <w:rsid w:val="00E87888"/>
    <w:rsid w:val="00ED0513"/>
    <w:rsid w:val="00F232EB"/>
    <w:rsid w:val="00F27669"/>
    <w:rsid w:val="00F9131F"/>
    <w:rsid w:val="00F9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CE104"/>
  <w15:chartTrackingRefBased/>
  <w15:docId w15:val="{C4162762-4222-4E87-8716-676DD7AAB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176"/>
    <w:pPr>
      <w:ind w:left="720"/>
      <w:contextualSpacing/>
    </w:pPr>
  </w:style>
  <w:style w:type="table" w:styleId="TableGrid">
    <w:name w:val="Table Grid"/>
    <w:basedOn w:val="TableNormal"/>
    <w:uiPriority w:val="39"/>
    <w:rsid w:val="00787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78703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397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77</cp:revision>
  <dcterms:created xsi:type="dcterms:W3CDTF">2021-04-21T23:07:00Z</dcterms:created>
  <dcterms:modified xsi:type="dcterms:W3CDTF">2021-04-24T02:02:00Z</dcterms:modified>
</cp:coreProperties>
</file>